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568" w:type="dxa"/>
        <w:tblLook w:val="04A0" w:firstRow="1" w:lastRow="0" w:firstColumn="1" w:lastColumn="0" w:noHBand="0" w:noVBand="1"/>
      </w:tblPr>
      <w:tblGrid>
        <w:gridCol w:w="2809"/>
        <w:gridCol w:w="3396"/>
      </w:tblGrid>
      <w:tr w:rsidR="00FF47EE" w:rsidRPr="00263A22" w14:paraId="69CC12A8" w14:textId="77777777" w:rsidTr="002273D8">
        <w:tc>
          <w:tcPr>
            <w:tcW w:w="2809" w:type="dxa"/>
          </w:tcPr>
          <w:p w14:paraId="1894C2E2" w14:textId="77777777" w:rsidR="009F40C4" w:rsidRDefault="009F40C4" w:rsidP="002273D8">
            <w:pPr>
              <w:spacing w:line="36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Table S4.</w:t>
            </w:r>
          </w:p>
          <w:p w14:paraId="19BD5EF2" w14:textId="2B8E991D" w:rsidR="00FF47EE" w:rsidRPr="00263A22" w:rsidRDefault="00245C5A" w:rsidP="002273D8">
            <w:pPr>
              <w:spacing w:line="36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RIP </w:t>
            </w:r>
            <w:proofErr w:type="spellStart"/>
            <w:r>
              <w:rPr>
                <w:rFonts w:ascii="Courier New" w:hAnsi="Courier New" w:cs="Courier New"/>
                <w:b/>
                <w:sz w:val="24"/>
                <w:szCs w:val="24"/>
              </w:rPr>
              <w:t>qRT</w:t>
            </w:r>
            <w:proofErr w:type="spellEnd"/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-PCR </w:t>
            </w:r>
            <w:r w:rsidR="00FF47EE">
              <w:rPr>
                <w:rFonts w:ascii="Courier New" w:hAnsi="Courier New" w:cs="Courier New"/>
                <w:b/>
                <w:sz w:val="24"/>
                <w:szCs w:val="24"/>
              </w:rPr>
              <w:t>Primers</w:t>
            </w:r>
          </w:p>
        </w:tc>
        <w:tc>
          <w:tcPr>
            <w:tcW w:w="3396" w:type="dxa"/>
          </w:tcPr>
          <w:p w14:paraId="10F03273" w14:textId="49D8ED00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Sequence(5’-3’)</w:t>
            </w:r>
          </w:p>
        </w:tc>
      </w:tr>
      <w:tr w:rsidR="00FF47EE" w:rsidRPr="00263A22" w14:paraId="6748BC51" w14:textId="77777777" w:rsidTr="002273D8">
        <w:tc>
          <w:tcPr>
            <w:tcW w:w="2809" w:type="dxa"/>
          </w:tcPr>
          <w:p w14:paraId="13668D14" w14:textId="6C689C0F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>For_927.10.90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603EE0F3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TCGTCGTGATTGCAGGTTTC</w:t>
            </w:r>
          </w:p>
        </w:tc>
      </w:tr>
      <w:tr w:rsidR="00FF47EE" w:rsidRPr="00263A22" w14:paraId="6C5A1960" w14:textId="77777777" w:rsidTr="002273D8">
        <w:tc>
          <w:tcPr>
            <w:tcW w:w="2809" w:type="dxa"/>
          </w:tcPr>
          <w:p w14:paraId="3A41291D" w14:textId="0437E0DE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>Rev_927.10.90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70D311AD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TCTACGTCAAGATCGTCGCA</w:t>
            </w:r>
          </w:p>
        </w:tc>
      </w:tr>
      <w:tr w:rsidR="00FF47EE" w:rsidRPr="00263A22" w14:paraId="0FB6464A" w14:textId="77777777" w:rsidTr="002273D8">
        <w:tc>
          <w:tcPr>
            <w:tcW w:w="2809" w:type="dxa"/>
          </w:tcPr>
          <w:p w14:paraId="3E0DA0E2" w14:textId="6EBA4A09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>For_</w:t>
            </w:r>
            <w:r w:rsidRPr="00263A22">
              <w:rPr>
                <w:rFonts w:ascii="Courier New" w:hAnsi="Courier New" w:cs="Courier New"/>
                <w:b/>
                <w:color w:val="222222"/>
                <w:sz w:val="24"/>
                <w:szCs w:val="24"/>
                <w:shd w:val="clear" w:color="auto" w:fill="FFFFFF"/>
              </w:rPr>
              <w:t>927.10.14270</w:t>
            </w: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>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2BE1C7AF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GCTGCCACCGTATTTGATGT</w:t>
            </w:r>
          </w:p>
        </w:tc>
      </w:tr>
      <w:tr w:rsidR="00FF47EE" w:rsidRPr="00263A22" w14:paraId="7025246B" w14:textId="77777777" w:rsidTr="002273D8">
        <w:tc>
          <w:tcPr>
            <w:tcW w:w="2809" w:type="dxa"/>
          </w:tcPr>
          <w:p w14:paraId="1E3DBF4F" w14:textId="7BB72D9B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>Rev_</w:t>
            </w:r>
            <w:r w:rsidRPr="00263A22">
              <w:rPr>
                <w:rFonts w:ascii="Courier New" w:hAnsi="Courier New" w:cs="Courier New"/>
                <w:b/>
                <w:color w:val="222222"/>
                <w:sz w:val="24"/>
                <w:szCs w:val="24"/>
                <w:shd w:val="clear" w:color="auto" w:fill="FFFFFF"/>
              </w:rPr>
              <w:t>927.10.14270</w:t>
            </w: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>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41E10261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AACTACTCGGGTGGTGAAGG</w:t>
            </w:r>
          </w:p>
        </w:tc>
      </w:tr>
      <w:tr w:rsidR="00FF47EE" w:rsidRPr="00263A22" w14:paraId="33668A30" w14:textId="77777777" w:rsidTr="002273D8">
        <w:tc>
          <w:tcPr>
            <w:tcW w:w="2809" w:type="dxa"/>
          </w:tcPr>
          <w:p w14:paraId="1650AEDD" w14:textId="3D5D9AB4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 xml:space="preserve">For_927.10.5250: </w:t>
            </w:r>
          </w:p>
        </w:tc>
        <w:tc>
          <w:tcPr>
            <w:tcW w:w="3396" w:type="dxa"/>
          </w:tcPr>
          <w:p w14:paraId="305120DD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ACGTCTCTTCTCGCAAGTCA</w:t>
            </w:r>
          </w:p>
        </w:tc>
      </w:tr>
      <w:tr w:rsidR="00FF47EE" w:rsidRPr="00263A22" w14:paraId="2171C623" w14:textId="77777777" w:rsidTr="002273D8">
        <w:tc>
          <w:tcPr>
            <w:tcW w:w="2809" w:type="dxa"/>
          </w:tcPr>
          <w:p w14:paraId="7068AE55" w14:textId="4B04CDEC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Rev_927.10.525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7AF4EE95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TTATAGCTCGCACCAAACGC</w:t>
            </w:r>
          </w:p>
        </w:tc>
      </w:tr>
      <w:tr w:rsidR="00FF47EE" w:rsidRPr="00263A22" w14:paraId="33DFE4A2" w14:textId="77777777" w:rsidTr="002273D8">
        <w:tc>
          <w:tcPr>
            <w:tcW w:w="2809" w:type="dxa"/>
          </w:tcPr>
          <w:p w14:paraId="1993E09C" w14:textId="125CAB1B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For_927.8.20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591C75CB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ACACCCGCACATTACCATTG</w:t>
            </w:r>
          </w:p>
        </w:tc>
      </w:tr>
      <w:tr w:rsidR="00FF47EE" w:rsidRPr="00263A22" w14:paraId="129D2421" w14:textId="77777777" w:rsidTr="002273D8">
        <w:tc>
          <w:tcPr>
            <w:tcW w:w="2809" w:type="dxa"/>
          </w:tcPr>
          <w:p w14:paraId="1A5A14CE" w14:textId="081CF285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Rev_927.8.20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0CDCEDD8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TGTCGCTTGTTTCAGTGCTT</w:t>
            </w:r>
          </w:p>
        </w:tc>
      </w:tr>
      <w:tr w:rsidR="00FF47EE" w:rsidRPr="00263A22" w14:paraId="3AFF2DB1" w14:textId="77777777" w:rsidTr="002273D8">
        <w:tc>
          <w:tcPr>
            <w:tcW w:w="2809" w:type="dxa"/>
          </w:tcPr>
          <w:p w14:paraId="0D764AD6" w14:textId="59908546" w:rsidR="00FF47EE" w:rsidRPr="002273D8" w:rsidRDefault="00FF47EE" w:rsidP="002273D8">
            <w:pPr>
              <w:pStyle w:val="Heading1"/>
              <w:shd w:val="clear" w:color="auto" w:fill="FFFFFF"/>
              <w:spacing w:before="0" w:beforeAutospacing="0" w:after="0" w:afterAutospacing="0" w:line="360" w:lineRule="auto"/>
              <w:rPr>
                <w:rFonts w:ascii="Courier New" w:hAnsi="Courier New" w:cs="Courier New"/>
                <w:bCs w:val="0"/>
                <w:color w:val="222222"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bCs w:val="0"/>
                <w:color w:val="222222"/>
                <w:sz w:val="24"/>
                <w:szCs w:val="24"/>
              </w:rPr>
              <w:t>For_927.8.2780:</w:t>
            </w:r>
            <w:r w:rsidRPr="00263A22">
              <w:rPr>
                <w:rFonts w:ascii="Courier New" w:hAnsi="Courier New" w:cs="Courier New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0E219FE1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GTTGGGCACTCCTTCATTCC</w:t>
            </w:r>
          </w:p>
        </w:tc>
      </w:tr>
      <w:tr w:rsidR="00FF47EE" w:rsidRPr="00263A22" w14:paraId="523B4704" w14:textId="77777777" w:rsidTr="002273D8">
        <w:tc>
          <w:tcPr>
            <w:tcW w:w="2809" w:type="dxa"/>
          </w:tcPr>
          <w:p w14:paraId="176A8BD3" w14:textId="1855A7AC" w:rsidR="00FF47EE" w:rsidRPr="002273D8" w:rsidRDefault="00FF47EE" w:rsidP="002273D8">
            <w:pPr>
              <w:pStyle w:val="Heading1"/>
              <w:shd w:val="clear" w:color="auto" w:fill="FFFFFF"/>
              <w:spacing w:before="0" w:beforeAutospacing="0" w:after="0" w:afterAutospacing="0" w:line="360" w:lineRule="auto"/>
              <w:rPr>
                <w:rFonts w:ascii="Courier New" w:hAnsi="Courier New" w:cs="Courier New"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Cs w:val="0"/>
                <w:color w:val="222222"/>
                <w:sz w:val="24"/>
                <w:szCs w:val="24"/>
              </w:rPr>
              <w:t>Rev_927.8.2780:</w:t>
            </w:r>
            <w:r w:rsidRPr="00263A22">
              <w:rPr>
                <w:rFonts w:ascii="Courier New" w:hAnsi="Courier New" w:cs="Courier New"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6D82E941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GCTGTGCAACAGTAGTGGAG</w:t>
            </w:r>
          </w:p>
        </w:tc>
      </w:tr>
      <w:tr w:rsidR="00FF47EE" w:rsidRPr="00263A22" w14:paraId="6719F46D" w14:textId="77777777" w:rsidTr="002273D8">
        <w:tc>
          <w:tcPr>
            <w:tcW w:w="2809" w:type="dxa"/>
          </w:tcPr>
          <w:p w14:paraId="3D4CFA89" w14:textId="290E31C6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For_927.11.240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4D343675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AAGTGAGTGCCCTTCGTACA</w:t>
            </w:r>
          </w:p>
        </w:tc>
      </w:tr>
      <w:tr w:rsidR="00FF47EE" w:rsidRPr="00263A22" w14:paraId="1BCC3AF3" w14:textId="77777777" w:rsidTr="002273D8">
        <w:tc>
          <w:tcPr>
            <w:tcW w:w="2809" w:type="dxa"/>
          </w:tcPr>
          <w:p w14:paraId="776C0559" w14:textId="20984CED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Rev_927.11.240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06162D15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TCTTCCACCAACGTCAGGAA</w:t>
            </w:r>
          </w:p>
        </w:tc>
      </w:tr>
      <w:tr w:rsidR="00FF47EE" w:rsidRPr="00263A22" w14:paraId="61355948" w14:textId="77777777" w:rsidTr="002273D8">
        <w:tc>
          <w:tcPr>
            <w:tcW w:w="2809" w:type="dxa"/>
          </w:tcPr>
          <w:p w14:paraId="27BFA22C" w14:textId="0DCBEB54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For_927.8.17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7DBD460D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AGTACCTGAGAGGCTCGTTG</w:t>
            </w:r>
          </w:p>
        </w:tc>
      </w:tr>
      <w:tr w:rsidR="00FF47EE" w:rsidRPr="00263A22" w14:paraId="223E4BC1" w14:textId="77777777" w:rsidTr="002273D8">
        <w:tc>
          <w:tcPr>
            <w:tcW w:w="2809" w:type="dxa"/>
          </w:tcPr>
          <w:p w14:paraId="13144EFB" w14:textId="630FB713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Rev_927.8.17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0D26BD71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AATGTCACGGTGGACGAAAC</w:t>
            </w:r>
          </w:p>
        </w:tc>
      </w:tr>
      <w:tr w:rsidR="00FF47EE" w:rsidRPr="00263A22" w14:paraId="15D5CF19" w14:textId="77777777" w:rsidTr="002273D8">
        <w:tc>
          <w:tcPr>
            <w:tcW w:w="2809" w:type="dxa"/>
          </w:tcPr>
          <w:p w14:paraId="7E0CC28A" w14:textId="6CEF51A1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 xml:space="preserve">For_927.1.3800: </w:t>
            </w:r>
          </w:p>
        </w:tc>
        <w:tc>
          <w:tcPr>
            <w:tcW w:w="3396" w:type="dxa"/>
          </w:tcPr>
          <w:p w14:paraId="4A901DD8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ATGCACCGAATGCAACGATT</w:t>
            </w:r>
          </w:p>
        </w:tc>
      </w:tr>
      <w:tr w:rsidR="00FF47EE" w:rsidRPr="00263A22" w14:paraId="7198B516" w14:textId="77777777" w:rsidTr="002273D8">
        <w:tc>
          <w:tcPr>
            <w:tcW w:w="2809" w:type="dxa"/>
          </w:tcPr>
          <w:p w14:paraId="51EDC2C8" w14:textId="341B85C0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Rev_927.1.3800:</w:t>
            </w:r>
            <w:r w:rsidRPr="00263A22">
              <w:rPr>
                <w:rFonts w:ascii="Courier New" w:hAnsi="Courier New" w:cs="Courier New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396" w:type="dxa"/>
          </w:tcPr>
          <w:p w14:paraId="29565F74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GAGGTAACCTGCGTCTTCCT</w:t>
            </w:r>
          </w:p>
        </w:tc>
      </w:tr>
      <w:tr w:rsidR="00FF47EE" w:rsidRPr="00263A22" w14:paraId="295CFDB1" w14:textId="77777777" w:rsidTr="002273D8">
        <w:tc>
          <w:tcPr>
            <w:tcW w:w="2809" w:type="dxa"/>
          </w:tcPr>
          <w:p w14:paraId="53B83588" w14:textId="1EE6DEC2" w:rsidR="00FF47EE" w:rsidRPr="002273D8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For_927.7.59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5CEA737A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GCTGGCATCTTGGCTCTTAC</w:t>
            </w:r>
          </w:p>
        </w:tc>
      </w:tr>
      <w:tr w:rsidR="00FF47EE" w:rsidRPr="00263A22" w14:paraId="70C78B25" w14:textId="77777777" w:rsidTr="002273D8">
        <w:tc>
          <w:tcPr>
            <w:tcW w:w="2809" w:type="dxa"/>
          </w:tcPr>
          <w:p w14:paraId="31DF391C" w14:textId="19FC814F" w:rsidR="00FF47EE" w:rsidRPr="002273D8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Rev_927.7.59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5B9EA908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CGAAGCTGTGCCTTCTCTTC</w:t>
            </w:r>
          </w:p>
        </w:tc>
      </w:tr>
      <w:tr w:rsidR="00FF47EE" w:rsidRPr="00263A22" w14:paraId="6D6DC0F0" w14:textId="77777777" w:rsidTr="002273D8">
        <w:tc>
          <w:tcPr>
            <w:tcW w:w="2809" w:type="dxa"/>
          </w:tcPr>
          <w:p w14:paraId="3231F238" w14:textId="77777777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For927.7.439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412617D9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GGCTGACAGACATGAGCTTG</w:t>
            </w:r>
          </w:p>
        </w:tc>
      </w:tr>
      <w:tr w:rsidR="00FF47EE" w:rsidRPr="00263A22" w14:paraId="39551CF4" w14:textId="77777777" w:rsidTr="002273D8">
        <w:tc>
          <w:tcPr>
            <w:tcW w:w="2809" w:type="dxa"/>
          </w:tcPr>
          <w:p w14:paraId="6F117063" w14:textId="06F97C75" w:rsidR="00FF47EE" w:rsidRPr="002273D8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Rev927.7.439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0B117F81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CACATCCTTCAACCCGTTCC</w:t>
            </w:r>
          </w:p>
        </w:tc>
      </w:tr>
      <w:tr w:rsidR="00FF47EE" w:rsidRPr="00263A22" w14:paraId="790B2AE0" w14:textId="77777777" w:rsidTr="002273D8">
        <w:tc>
          <w:tcPr>
            <w:tcW w:w="2809" w:type="dxa"/>
          </w:tcPr>
          <w:p w14:paraId="0ECC642E" w14:textId="2C28564B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For_927.7.685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522BE55E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GGTGTGAAGGTTTCGGAAGG</w:t>
            </w:r>
          </w:p>
        </w:tc>
      </w:tr>
      <w:tr w:rsidR="00FF47EE" w:rsidRPr="00263A22" w14:paraId="0A4BE8BE" w14:textId="77777777" w:rsidTr="002273D8">
        <w:tc>
          <w:tcPr>
            <w:tcW w:w="2809" w:type="dxa"/>
          </w:tcPr>
          <w:p w14:paraId="00FDD63D" w14:textId="22834128" w:rsidR="00FF47EE" w:rsidRPr="00263A22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Rev_927.7.685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2510A30D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ATACCTCTGGTCCTGTCCCT</w:t>
            </w:r>
          </w:p>
        </w:tc>
      </w:tr>
      <w:tr w:rsidR="00FF47EE" w:rsidRPr="00263A22" w14:paraId="12490CF2" w14:textId="77777777" w:rsidTr="002273D8">
        <w:tc>
          <w:tcPr>
            <w:tcW w:w="2809" w:type="dxa"/>
          </w:tcPr>
          <w:p w14:paraId="023D5402" w14:textId="590DBF18" w:rsidR="00FF47EE" w:rsidRPr="002273D8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For_927.11.14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05CC864E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TGCCCACTTCCTAGTACACC</w:t>
            </w:r>
          </w:p>
        </w:tc>
      </w:tr>
      <w:tr w:rsidR="00FF47EE" w:rsidRPr="00263A22" w14:paraId="19334BFD" w14:textId="77777777" w:rsidTr="002273D8">
        <w:tc>
          <w:tcPr>
            <w:tcW w:w="2809" w:type="dxa"/>
          </w:tcPr>
          <w:p w14:paraId="011B529F" w14:textId="7F68D781" w:rsidR="00FF47EE" w:rsidRPr="002273D8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sz w:val="24"/>
                <w:szCs w:val="24"/>
              </w:rPr>
              <w:t>Rev_927.11.148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103D42AB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GCAACTTGCTAGGTTCCACA</w:t>
            </w:r>
          </w:p>
        </w:tc>
      </w:tr>
      <w:tr w:rsidR="00FF47EE" w:rsidRPr="00263A22" w14:paraId="5ACF384C" w14:textId="77777777" w:rsidTr="002273D8">
        <w:tc>
          <w:tcPr>
            <w:tcW w:w="2809" w:type="dxa"/>
          </w:tcPr>
          <w:p w14:paraId="205CC681" w14:textId="74205D41" w:rsidR="00FF47EE" w:rsidRPr="002273D8" w:rsidRDefault="00FF47EE" w:rsidP="002273D8">
            <w:pPr>
              <w:pStyle w:val="Heading1"/>
              <w:shd w:val="clear" w:color="auto" w:fill="FFFFFF"/>
              <w:spacing w:before="0" w:beforeAutospacing="0" w:after="0" w:afterAutospacing="0" w:line="360" w:lineRule="auto"/>
              <w:rPr>
                <w:rFonts w:ascii="Courier New" w:hAnsi="Courier New" w:cs="Courier New"/>
                <w:color w:val="333333"/>
                <w:sz w:val="24"/>
                <w:szCs w:val="24"/>
                <w:shd w:val="clear" w:color="auto" w:fill="FFFFFF"/>
              </w:rPr>
            </w:pPr>
            <w:r w:rsidRPr="00263A22">
              <w:rPr>
                <w:rFonts w:ascii="Courier New" w:hAnsi="Courier New" w:cs="Courier New"/>
                <w:color w:val="222222"/>
                <w:sz w:val="24"/>
                <w:szCs w:val="24"/>
              </w:rPr>
              <w:t>For_</w:t>
            </w:r>
            <w:r w:rsidRPr="00263A22">
              <w:rPr>
                <w:rFonts w:ascii="Courier New" w:hAnsi="Courier New" w:cs="Courier New"/>
                <w:bCs w:val="0"/>
                <w:color w:val="222222"/>
                <w:sz w:val="24"/>
                <w:szCs w:val="24"/>
              </w:rPr>
              <w:t>09.v4.0009</w:t>
            </w:r>
            <w:r w:rsidRPr="00263A22">
              <w:rPr>
                <w:rFonts w:ascii="Courier New" w:hAnsi="Courier New" w:cs="Courier New"/>
                <w:color w:val="222222"/>
                <w:sz w:val="24"/>
                <w:szCs w:val="24"/>
              </w:rPr>
              <w:t>:</w:t>
            </w:r>
            <w:r w:rsidRPr="00263A22">
              <w:rPr>
                <w:rFonts w:ascii="Courier New" w:hAnsi="Courier New" w:cs="Courier New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22380973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CGCTCCAGCAAACATCAACG</w:t>
            </w:r>
          </w:p>
        </w:tc>
      </w:tr>
      <w:tr w:rsidR="00FF47EE" w:rsidRPr="00263A22" w14:paraId="48118CB1" w14:textId="77777777" w:rsidTr="002273D8">
        <w:tc>
          <w:tcPr>
            <w:tcW w:w="2809" w:type="dxa"/>
          </w:tcPr>
          <w:p w14:paraId="2071E702" w14:textId="18A68E50" w:rsidR="00FF47EE" w:rsidRPr="002273D8" w:rsidRDefault="00FF47EE" w:rsidP="002273D8">
            <w:pPr>
              <w:pStyle w:val="Heading1"/>
              <w:shd w:val="clear" w:color="auto" w:fill="FFFFFF"/>
              <w:spacing w:before="0" w:beforeAutospacing="0" w:after="0" w:afterAutospacing="0" w:line="360" w:lineRule="auto"/>
              <w:rPr>
                <w:rFonts w:ascii="Courier New" w:hAnsi="Courier New" w:cs="Courier New"/>
                <w:color w:val="222222"/>
                <w:sz w:val="24"/>
                <w:szCs w:val="24"/>
              </w:rPr>
            </w:pPr>
            <w:r w:rsidRPr="00263A22">
              <w:rPr>
                <w:rFonts w:ascii="Courier New" w:hAnsi="Courier New" w:cs="Courier New"/>
                <w:color w:val="222222"/>
                <w:sz w:val="24"/>
                <w:szCs w:val="24"/>
              </w:rPr>
              <w:t>Rev_</w:t>
            </w:r>
            <w:r w:rsidRPr="00263A22">
              <w:rPr>
                <w:rFonts w:ascii="Courier New" w:hAnsi="Courier New" w:cs="Courier New"/>
                <w:bCs w:val="0"/>
                <w:color w:val="222222"/>
                <w:sz w:val="24"/>
                <w:szCs w:val="24"/>
              </w:rPr>
              <w:t>09.v4.0009</w:t>
            </w:r>
            <w:r w:rsidRPr="00263A22">
              <w:rPr>
                <w:rFonts w:ascii="Courier New" w:hAnsi="Courier New" w:cs="Courier New"/>
                <w:color w:val="222222"/>
                <w:sz w:val="24"/>
                <w:szCs w:val="24"/>
              </w:rPr>
              <w:t>:</w:t>
            </w:r>
            <w:r w:rsidRPr="00263A22">
              <w:rPr>
                <w:rFonts w:ascii="Courier New" w:hAnsi="Courier New" w:cs="Courier New"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4CB7F3D2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ACGCATTGAAACCAGCGTTA</w:t>
            </w:r>
          </w:p>
        </w:tc>
      </w:tr>
      <w:tr w:rsidR="00FF47EE" w:rsidRPr="00263A22" w14:paraId="0BA2F264" w14:textId="77777777" w:rsidTr="002273D8">
        <w:tc>
          <w:tcPr>
            <w:tcW w:w="2809" w:type="dxa"/>
          </w:tcPr>
          <w:p w14:paraId="4CA97AEF" w14:textId="48AE44BD" w:rsidR="00FF47EE" w:rsidRPr="002273D8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For_67_927.6.76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1CDDFF97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FFFFF"/>
              </w:rPr>
              <w:t>GCAGAGGATGTGTGTACCCT</w:t>
            </w:r>
          </w:p>
        </w:tc>
      </w:tr>
      <w:tr w:rsidR="00FF47EE" w:rsidRPr="00263A22" w14:paraId="098BE7BE" w14:textId="77777777" w:rsidTr="002273D8">
        <w:tc>
          <w:tcPr>
            <w:tcW w:w="2809" w:type="dxa"/>
          </w:tcPr>
          <w:p w14:paraId="0CA632D5" w14:textId="608FF0E8" w:rsidR="00FF47EE" w:rsidRPr="002273D8" w:rsidRDefault="00FF47EE" w:rsidP="002273D8">
            <w:pPr>
              <w:spacing w:line="360" w:lineRule="auto"/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</w:pPr>
            <w:r w:rsidRPr="00263A22">
              <w:rPr>
                <w:rFonts w:ascii="Courier New" w:eastAsia="Times New Roman" w:hAnsi="Courier New" w:cs="Courier New"/>
                <w:b/>
                <w:bCs/>
                <w:color w:val="4E4E4E"/>
                <w:sz w:val="24"/>
                <w:szCs w:val="24"/>
              </w:rPr>
              <w:t>Rev_145_927.6.760:</w:t>
            </w: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 xml:space="preserve"> </w:t>
            </w:r>
          </w:p>
        </w:tc>
        <w:tc>
          <w:tcPr>
            <w:tcW w:w="3396" w:type="dxa"/>
          </w:tcPr>
          <w:p w14:paraId="5EF8CAE0" w14:textId="77777777" w:rsidR="00FF47EE" w:rsidRPr="00263A22" w:rsidRDefault="00FF47EE" w:rsidP="002273D8">
            <w:pPr>
              <w:spacing w:line="360" w:lineRule="auto"/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</w:pPr>
            <w:r w:rsidRPr="00263A22">
              <w:rPr>
                <w:rFonts w:ascii="Courier New" w:hAnsi="Courier New" w:cs="Courier New"/>
                <w:b/>
                <w:color w:val="333333"/>
                <w:sz w:val="24"/>
                <w:szCs w:val="24"/>
                <w:shd w:val="clear" w:color="auto" w:fill="FAFAFA"/>
              </w:rPr>
              <w:t>AATGACAGGTGAGTGCTTGT</w:t>
            </w:r>
          </w:p>
        </w:tc>
      </w:tr>
    </w:tbl>
    <w:p w14:paraId="3A46F914" w14:textId="77777777" w:rsidR="006746E2" w:rsidRDefault="006746E2"/>
    <w:sectPr w:rsidR="006746E2" w:rsidSect="00CA30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NDQ3tzQ3N7Q0MTZR0lEKTi0uzszPAykwrAUAr70ZWCwAAAA="/>
  </w:docVars>
  <w:rsids>
    <w:rsidRoot w:val="00CD34B9"/>
    <w:rsid w:val="00151C50"/>
    <w:rsid w:val="001A66FB"/>
    <w:rsid w:val="002273D8"/>
    <w:rsid w:val="00245C5A"/>
    <w:rsid w:val="00660B2E"/>
    <w:rsid w:val="006746E2"/>
    <w:rsid w:val="009F40C4"/>
    <w:rsid w:val="00C07BDF"/>
    <w:rsid w:val="00CA305B"/>
    <w:rsid w:val="00CD34B9"/>
    <w:rsid w:val="00FF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AFAA"/>
  <w15:chartTrackingRefBased/>
  <w15:docId w15:val="{7877A730-5461-4E6C-83AF-1286DB9E4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7EE"/>
  </w:style>
  <w:style w:type="paragraph" w:styleId="Heading1">
    <w:name w:val="heading 1"/>
    <w:basedOn w:val="Normal"/>
    <w:link w:val="Heading1Char"/>
    <w:uiPriority w:val="9"/>
    <w:qFormat/>
    <w:rsid w:val="00FF47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FF47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3</Characters>
  <Application>Microsoft Office Word</Application>
  <DocSecurity>0</DocSecurity>
  <Lines>11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a Som</dc:creator>
  <cp:keywords/>
  <dc:description/>
  <cp:lastModifiedBy>Laurie Read</cp:lastModifiedBy>
  <cp:revision>2</cp:revision>
  <dcterms:created xsi:type="dcterms:W3CDTF">2023-06-06T14:32:00Z</dcterms:created>
  <dcterms:modified xsi:type="dcterms:W3CDTF">2023-06-06T14:32:00Z</dcterms:modified>
</cp:coreProperties>
</file>